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49944" w14:textId="1B975D98" w:rsidR="006372C5" w:rsidRDefault="00D96B3A" w:rsidP="00110491">
      <w:pPr>
        <w:spacing w:after="53"/>
        <w:ind w:left="3461"/>
        <w:jc w:val="right"/>
      </w:pPr>
      <w:r w:rsidRPr="00D96B3A">
        <w:drawing>
          <wp:inline distT="0" distB="0" distL="0" distR="0" wp14:anchorId="18EE5275" wp14:editId="61BA279B">
            <wp:extent cx="3255645" cy="1778119"/>
            <wp:effectExtent l="0" t="0" r="1905" b="0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263092" cy="1782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0B26F" w14:textId="77777777" w:rsidR="00110491" w:rsidRDefault="00110491">
      <w:pPr>
        <w:pStyle w:val="Heading1"/>
      </w:pPr>
    </w:p>
    <w:p w14:paraId="54D6B504" w14:textId="77777777" w:rsidR="00110491" w:rsidRDefault="00110491">
      <w:pPr>
        <w:pStyle w:val="Heading1"/>
      </w:pPr>
    </w:p>
    <w:p w14:paraId="66B01D87" w14:textId="159A2052" w:rsidR="006372C5" w:rsidRDefault="00D96B3A">
      <w:pPr>
        <w:pStyle w:val="Heading1"/>
      </w:pPr>
      <w:r>
        <w:t>Initial Ancestral Assessment Submission</w:t>
      </w:r>
    </w:p>
    <w:p w14:paraId="0D69AA2C" w14:textId="77777777" w:rsidR="006372C5" w:rsidRDefault="00D96B3A">
      <w:pPr>
        <w:spacing w:after="542" w:line="265" w:lineRule="auto"/>
        <w:ind w:left="28" w:hanging="5"/>
        <w:jc w:val="both"/>
      </w:pPr>
      <w:r>
        <w:rPr>
          <w:rFonts w:ascii="Times New Roman" w:eastAsia="Times New Roman" w:hAnsi="Times New Roman" w:cs="Times New Roman"/>
          <w:sz w:val="26"/>
        </w:rPr>
        <w:t>Please supply as many as possible of the following details, in relation to your ancestor:</w:t>
      </w:r>
    </w:p>
    <w:p w14:paraId="29B22391" w14:textId="77777777" w:rsidR="006372C5" w:rsidRDefault="00D96B3A">
      <w:pPr>
        <w:spacing w:after="172" w:line="265" w:lineRule="auto"/>
        <w:ind w:left="33" w:hanging="10"/>
      </w:pPr>
      <w:r>
        <w:rPr>
          <w:rFonts w:ascii="Times New Roman" w:eastAsia="Times New Roman" w:hAnsi="Times New Roman" w:cs="Times New Roman"/>
        </w:rPr>
        <w:t>Name</w:t>
      </w:r>
      <w:r>
        <w:rPr>
          <w:noProof/>
        </w:rPr>
        <mc:AlternateContent>
          <mc:Choice Requires="wpg">
            <w:drawing>
              <wp:inline distT="0" distB="0" distL="0" distR="0" wp14:anchorId="46B49157" wp14:editId="18388031">
                <wp:extent cx="5438362" cy="6097"/>
                <wp:effectExtent l="0" t="0" r="0" b="0"/>
                <wp:docPr id="4966" name="Group 49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8362" cy="6097"/>
                          <a:chOff x="0" y="0"/>
                          <a:chExt cx="5438362" cy="6097"/>
                        </a:xfrm>
                      </wpg:grpSpPr>
                      <wps:wsp>
                        <wps:cNvPr id="4965" name="Shape 4965"/>
                        <wps:cNvSpPr/>
                        <wps:spPr>
                          <a:xfrm>
                            <a:off x="0" y="0"/>
                            <a:ext cx="5438362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38362" h="6097">
                                <a:moveTo>
                                  <a:pt x="0" y="3048"/>
                                </a:moveTo>
                                <a:lnTo>
                                  <a:pt x="5438362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66" style="width:428.217pt;height:0.480042pt;mso-position-horizontal-relative:char;mso-position-vertical-relative:line" coordsize="54383,60">
                <v:shape id="Shape 4965" style="position:absolute;width:54383;height:60;left:0;top:0;" coordsize="5438362,6097" path="m0,3048l5438362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320B3364" w14:textId="77777777" w:rsidR="006372C5" w:rsidRDefault="00D96B3A">
      <w:pPr>
        <w:spacing w:after="172" w:line="265" w:lineRule="auto"/>
        <w:ind w:left="33" w:hanging="10"/>
      </w:pPr>
      <w:r>
        <w:rPr>
          <w:rFonts w:ascii="Times New Roman" w:eastAsia="Times New Roman" w:hAnsi="Times New Roman" w:cs="Times New Roman"/>
        </w:rPr>
        <w:t>Date of Birth</w:t>
      </w:r>
      <w:r>
        <w:rPr>
          <w:noProof/>
        </w:rPr>
        <mc:AlternateContent>
          <mc:Choice Requires="wpg">
            <w:drawing>
              <wp:inline distT="0" distB="0" distL="0" distR="0" wp14:anchorId="4A9A8A27" wp14:editId="25B2D668">
                <wp:extent cx="5035972" cy="6097"/>
                <wp:effectExtent l="0" t="0" r="0" b="0"/>
                <wp:docPr id="4968" name="Group 49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35972" cy="6097"/>
                          <a:chOff x="0" y="0"/>
                          <a:chExt cx="5035972" cy="6097"/>
                        </a:xfrm>
                      </wpg:grpSpPr>
                      <wps:wsp>
                        <wps:cNvPr id="4967" name="Shape 4967"/>
                        <wps:cNvSpPr/>
                        <wps:spPr>
                          <a:xfrm>
                            <a:off x="0" y="0"/>
                            <a:ext cx="5035972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35972" h="6097">
                                <a:moveTo>
                                  <a:pt x="0" y="3048"/>
                                </a:moveTo>
                                <a:lnTo>
                                  <a:pt x="5035972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68" style="width:396.533pt;height:0.480042pt;mso-position-horizontal-relative:char;mso-position-vertical-relative:line" coordsize="50359,60">
                <v:shape id="Shape 4967" style="position:absolute;width:50359;height:60;left:0;top:0;" coordsize="5035972,6097" path="m0,3048l5035972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72BF4244" w14:textId="77777777" w:rsidR="006372C5" w:rsidRDefault="00D96B3A">
      <w:pPr>
        <w:spacing w:after="172" w:line="265" w:lineRule="auto"/>
        <w:ind w:left="33" w:hanging="10"/>
      </w:pPr>
      <w:r>
        <w:rPr>
          <w:rFonts w:ascii="Times New Roman" w:eastAsia="Times New Roman" w:hAnsi="Times New Roman" w:cs="Times New Roman"/>
        </w:rPr>
        <w:t>Other places your ancestor lived (with dates, if known)</w:t>
      </w:r>
      <w:r>
        <w:rPr>
          <w:noProof/>
        </w:rPr>
        <mc:AlternateContent>
          <mc:Choice Requires="wpg">
            <w:drawing>
              <wp:inline distT="0" distB="0" distL="0" distR="0" wp14:anchorId="58D81E42" wp14:editId="760DB8F1">
                <wp:extent cx="2722230" cy="6097"/>
                <wp:effectExtent l="0" t="0" r="0" b="0"/>
                <wp:docPr id="4970" name="Group 49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2230" cy="6097"/>
                          <a:chOff x="0" y="0"/>
                          <a:chExt cx="2722230" cy="6097"/>
                        </a:xfrm>
                      </wpg:grpSpPr>
                      <wps:wsp>
                        <wps:cNvPr id="4969" name="Shape 4969"/>
                        <wps:cNvSpPr/>
                        <wps:spPr>
                          <a:xfrm>
                            <a:off x="0" y="0"/>
                            <a:ext cx="2722230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2230" h="6097">
                                <a:moveTo>
                                  <a:pt x="0" y="3048"/>
                                </a:moveTo>
                                <a:lnTo>
                                  <a:pt x="2722230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70" style="width:214.349pt;height:0.480042pt;mso-position-horizontal-relative:char;mso-position-vertical-relative:line" coordsize="27222,60">
                <v:shape id="Shape 4969" style="position:absolute;width:27222;height:60;left:0;top:0;" coordsize="2722230,6097" path="m0,3048l2722230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2E5E1AB9" w14:textId="77777777" w:rsidR="006372C5" w:rsidRDefault="00D96B3A">
      <w:pPr>
        <w:spacing w:after="172" w:line="265" w:lineRule="auto"/>
        <w:ind w:left="33" w:hanging="10"/>
      </w:pPr>
      <w:r>
        <w:rPr>
          <w:rFonts w:ascii="Times New Roman" w:eastAsia="Times New Roman" w:hAnsi="Times New Roman" w:cs="Times New Roman"/>
        </w:rPr>
        <w:t>Occupation/Profession</w:t>
      </w:r>
      <w:r>
        <w:rPr>
          <w:noProof/>
        </w:rPr>
        <mc:AlternateContent>
          <mc:Choice Requires="wpg">
            <w:drawing>
              <wp:inline distT="0" distB="0" distL="0" distR="0" wp14:anchorId="077CF622" wp14:editId="5FFB1E23">
                <wp:extent cx="4478113" cy="6097"/>
                <wp:effectExtent l="0" t="0" r="0" b="0"/>
                <wp:docPr id="4972" name="Group 49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78113" cy="6097"/>
                          <a:chOff x="0" y="0"/>
                          <a:chExt cx="4478113" cy="6097"/>
                        </a:xfrm>
                      </wpg:grpSpPr>
                      <wps:wsp>
                        <wps:cNvPr id="4971" name="Shape 4971"/>
                        <wps:cNvSpPr/>
                        <wps:spPr>
                          <a:xfrm>
                            <a:off x="0" y="0"/>
                            <a:ext cx="4478113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78113" h="6097">
                                <a:moveTo>
                                  <a:pt x="0" y="3048"/>
                                </a:moveTo>
                                <a:lnTo>
                                  <a:pt x="4478113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72" style="width:352.607pt;height:0.480042pt;mso-position-horizontal-relative:char;mso-position-vertical-relative:line" coordsize="44781,60">
                <v:shape id="Shape 4971" style="position:absolute;width:44781;height:60;left:0;top:0;" coordsize="4478113,6097" path="m0,3048l4478113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6B33F3F6" w14:textId="77777777" w:rsidR="006372C5" w:rsidRDefault="00D96B3A">
      <w:pPr>
        <w:spacing w:after="172" w:line="265" w:lineRule="auto"/>
        <w:ind w:left="33" w:hanging="10"/>
      </w:pPr>
      <w:r>
        <w:rPr>
          <w:rFonts w:ascii="Times New Roman" w:eastAsia="Times New Roman" w:hAnsi="Times New Roman" w:cs="Times New Roman"/>
        </w:rPr>
        <w:t>Religion</w:t>
      </w:r>
      <w:r>
        <w:rPr>
          <w:noProof/>
        </w:rPr>
        <mc:AlternateContent>
          <mc:Choice Requires="wpg">
            <w:drawing>
              <wp:inline distT="0" distB="0" distL="0" distR="0" wp14:anchorId="3FC00FDD" wp14:editId="462D6162">
                <wp:extent cx="5282893" cy="6097"/>
                <wp:effectExtent l="0" t="0" r="0" b="0"/>
                <wp:docPr id="4974" name="Group 49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82893" cy="6097"/>
                          <a:chOff x="0" y="0"/>
                          <a:chExt cx="5282893" cy="6097"/>
                        </a:xfrm>
                      </wpg:grpSpPr>
                      <wps:wsp>
                        <wps:cNvPr id="4973" name="Shape 4973"/>
                        <wps:cNvSpPr/>
                        <wps:spPr>
                          <a:xfrm>
                            <a:off x="0" y="0"/>
                            <a:ext cx="5282893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82893" h="6097">
                                <a:moveTo>
                                  <a:pt x="0" y="3048"/>
                                </a:moveTo>
                                <a:lnTo>
                                  <a:pt x="5282893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74" style="width:415.976pt;height:0.480042pt;mso-position-horizontal-relative:char;mso-position-vertical-relative:line" coordsize="52828,60">
                <v:shape id="Shape 4973" style="position:absolute;width:52828;height:60;left:0;top:0;" coordsize="5282893,6097" path="m0,3048l5282893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43230C85" w14:textId="77777777" w:rsidR="006372C5" w:rsidRDefault="00D96B3A">
      <w:pPr>
        <w:spacing w:after="203" w:line="265" w:lineRule="auto"/>
        <w:ind w:left="33" w:hanging="10"/>
      </w:pPr>
      <w:r>
        <w:rPr>
          <w:rFonts w:ascii="Times New Roman" w:eastAsia="Times New Roman" w:hAnsi="Times New Roman" w:cs="Times New Roman"/>
        </w:rPr>
        <w:t>Date of emigration from Ireland</w:t>
      </w:r>
      <w:r>
        <w:rPr>
          <w:noProof/>
        </w:rPr>
        <mc:AlternateContent>
          <mc:Choice Requires="wpg">
            <w:drawing>
              <wp:inline distT="0" distB="0" distL="0" distR="0" wp14:anchorId="55FDCD1C" wp14:editId="04B28337">
                <wp:extent cx="3990367" cy="6097"/>
                <wp:effectExtent l="0" t="0" r="0" b="0"/>
                <wp:docPr id="4976" name="Group 49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90367" cy="6097"/>
                          <a:chOff x="0" y="0"/>
                          <a:chExt cx="3990367" cy="6097"/>
                        </a:xfrm>
                      </wpg:grpSpPr>
                      <wps:wsp>
                        <wps:cNvPr id="4975" name="Shape 4975"/>
                        <wps:cNvSpPr/>
                        <wps:spPr>
                          <a:xfrm>
                            <a:off x="0" y="0"/>
                            <a:ext cx="3990367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90367" h="6097">
                                <a:moveTo>
                                  <a:pt x="0" y="3049"/>
                                </a:moveTo>
                                <a:lnTo>
                                  <a:pt x="3990367" y="3049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76" style="width:314.202pt;height:0.480072pt;mso-position-horizontal-relative:char;mso-position-vertical-relative:line" coordsize="39903,60">
                <v:shape id="Shape 4975" style="position:absolute;width:39903;height:60;left:0;top:0;" coordsize="3990367,6097" path="m0,3049l3990367,3049">
                  <v:stroke weight="0.48007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32A41060" w14:textId="77777777" w:rsidR="006372C5" w:rsidRDefault="00D96B3A">
      <w:pPr>
        <w:spacing w:after="692" w:line="265" w:lineRule="auto"/>
        <w:ind w:left="33" w:hanging="10"/>
      </w:pPr>
      <w:r>
        <w:rPr>
          <w:rFonts w:ascii="Times New Roman" w:eastAsia="Times New Roman" w:hAnsi="Times New Roman" w:cs="Times New Roman"/>
        </w:rPr>
        <w:t>Date of death</w:t>
      </w:r>
      <w:r>
        <w:rPr>
          <w:noProof/>
        </w:rPr>
        <mc:AlternateContent>
          <mc:Choice Requires="wpg">
            <w:drawing>
              <wp:inline distT="0" distB="0" distL="0" distR="0" wp14:anchorId="4F6098DD" wp14:editId="47D545DA">
                <wp:extent cx="1923546" cy="6097"/>
                <wp:effectExtent l="0" t="0" r="0" b="0"/>
                <wp:docPr id="4978" name="Group 49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3546" cy="6097"/>
                          <a:chOff x="0" y="0"/>
                          <a:chExt cx="1923546" cy="6097"/>
                        </a:xfrm>
                      </wpg:grpSpPr>
                      <wps:wsp>
                        <wps:cNvPr id="4977" name="Shape 4977"/>
                        <wps:cNvSpPr/>
                        <wps:spPr>
                          <a:xfrm>
                            <a:off x="0" y="0"/>
                            <a:ext cx="1923546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23546" h="6097">
                                <a:moveTo>
                                  <a:pt x="0" y="3048"/>
                                </a:moveTo>
                                <a:lnTo>
                                  <a:pt x="1923546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78" style="width:151.46pt;height:0.480042pt;mso-position-horizontal-relative:char;mso-position-vertical-relative:line" coordsize="19235,60">
                <v:shape id="Shape 4977" style="position:absolute;width:19235;height:60;left:0;top:0;" coordsize="1923546,6097" path="m0,3048l1923546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</w:rPr>
        <w:t xml:space="preserve"> Place of death</w:t>
      </w:r>
      <w:r>
        <w:rPr>
          <w:noProof/>
        </w:rPr>
        <mc:AlternateContent>
          <mc:Choice Requires="wpg">
            <w:drawing>
              <wp:inline distT="0" distB="0" distL="0" distR="0" wp14:anchorId="5BE5A7CA" wp14:editId="1462EA4B">
                <wp:extent cx="2234484" cy="6097"/>
                <wp:effectExtent l="0" t="0" r="0" b="0"/>
                <wp:docPr id="4980" name="Group 49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34484" cy="6097"/>
                          <a:chOff x="0" y="0"/>
                          <a:chExt cx="2234484" cy="6097"/>
                        </a:xfrm>
                      </wpg:grpSpPr>
                      <wps:wsp>
                        <wps:cNvPr id="4979" name="Shape 4979"/>
                        <wps:cNvSpPr/>
                        <wps:spPr>
                          <a:xfrm>
                            <a:off x="0" y="0"/>
                            <a:ext cx="2234484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34484" h="6097">
                                <a:moveTo>
                                  <a:pt x="0" y="3048"/>
                                </a:moveTo>
                                <a:lnTo>
                                  <a:pt x="2234484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80" style="width:175.944pt;height:0.480042pt;mso-position-horizontal-relative:char;mso-position-vertical-relative:line" coordsize="22344,60">
                <v:shape id="Shape 4979" style="position:absolute;width:22344;height:60;left:0;top:0;" coordsize="2234484,6097" path="m0,3048l2234484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5B150658" w14:textId="77777777" w:rsidR="006372C5" w:rsidRDefault="00D96B3A">
      <w:pPr>
        <w:spacing w:after="99" w:line="265" w:lineRule="auto"/>
        <w:ind w:left="28" w:hanging="5"/>
        <w:jc w:val="both"/>
      </w:pPr>
      <w:r>
        <w:rPr>
          <w:rFonts w:ascii="Times New Roman" w:eastAsia="Times New Roman" w:hAnsi="Times New Roman" w:cs="Times New Roman"/>
          <w:sz w:val="26"/>
        </w:rPr>
        <w:t>Please supply any details you may have in relation to your ancestor's parents/siblings:</w:t>
      </w:r>
    </w:p>
    <w:p w14:paraId="50A14525" w14:textId="77777777" w:rsidR="006372C5" w:rsidRDefault="00D96B3A">
      <w:pPr>
        <w:spacing w:after="172" w:line="265" w:lineRule="auto"/>
        <w:ind w:left="33" w:hanging="10"/>
      </w:pPr>
      <w:r>
        <w:rPr>
          <w:rFonts w:ascii="Times New Roman" w:eastAsia="Times New Roman" w:hAnsi="Times New Roman" w:cs="Times New Roman"/>
        </w:rPr>
        <w:t xml:space="preserve">Father's Full </w:t>
      </w:r>
      <w:r>
        <w:rPr>
          <w:rFonts w:ascii="Times New Roman" w:eastAsia="Times New Roman" w:hAnsi="Times New Roman" w:cs="Times New Roman"/>
        </w:rPr>
        <w:t>Name</w:t>
      </w:r>
      <w:r>
        <w:rPr>
          <w:noProof/>
        </w:rPr>
        <mc:AlternateContent>
          <mc:Choice Requires="wpg">
            <w:drawing>
              <wp:inline distT="0" distB="0" distL="0" distR="0" wp14:anchorId="31C30707" wp14:editId="21F171D5">
                <wp:extent cx="4718938" cy="6097"/>
                <wp:effectExtent l="0" t="0" r="0" b="0"/>
                <wp:docPr id="4982" name="Group 49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18938" cy="6097"/>
                          <a:chOff x="0" y="0"/>
                          <a:chExt cx="4718938" cy="6097"/>
                        </a:xfrm>
                      </wpg:grpSpPr>
                      <wps:wsp>
                        <wps:cNvPr id="4981" name="Shape 4981"/>
                        <wps:cNvSpPr/>
                        <wps:spPr>
                          <a:xfrm>
                            <a:off x="0" y="0"/>
                            <a:ext cx="4718938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18938" h="6097">
                                <a:moveTo>
                                  <a:pt x="0" y="3048"/>
                                </a:moveTo>
                                <a:lnTo>
                                  <a:pt x="4718938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82" style="width:371.57pt;height:0.480072pt;mso-position-horizontal-relative:char;mso-position-vertical-relative:line" coordsize="47189,60">
                <v:shape id="Shape 4981" style="position:absolute;width:47189;height:60;left:0;top:0;" coordsize="4718938,6097" path="m0,3048l4718938,3048">
                  <v:stroke weight="0.48007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55E67ADA" w14:textId="77777777" w:rsidR="006372C5" w:rsidRDefault="00D96B3A">
      <w:pPr>
        <w:spacing w:after="172" w:line="265" w:lineRule="auto"/>
        <w:ind w:left="33" w:hanging="10"/>
      </w:pPr>
      <w:r>
        <w:rPr>
          <w:rFonts w:ascii="Times New Roman" w:eastAsia="Times New Roman" w:hAnsi="Times New Roman" w:cs="Times New Roman"/>
        </w:rPr>
        <w:t>Mothers Full Name (maiden name if known)</w:t>
      </w:r>
      <w:r>
        <w:rPr>
          <w:noProof/>
        </w:rPr>
        <mc:AlternateContent>
          <mc:Choice Requires="wpg">
            <w:drawing>
              <wp:inline distT="0" distB="0" distL="0" distR="0" wp14:anchorId="46A8CD7F" wp14:editId="54E0682A">
                <wp:extent cx="3356298" cy="6097"/>
                <wp:effectExtent l="0" t="0" r="0" b="0"/>
                <wp:docPr id="4984" name="Group 49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56298" cy="6097"/>
                          <a:chOff x="0" y="0"/>
                          <a:chExt cx="3356298" cy="6097"/>
                        </a:xfrm>
                      </wpg:grpSpPr>
                      <wps:wsp>
                        <wps:cNvPr id="4983" name="Shape 4983"/>
                        <wps:cNvSpPr/>
                        <wps:spPr>
                          <a:xfrm>
                            <a:off x="0" y="0"/>
                            <a:ext cx="3356298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56298" h="6097">
                                <a:moveTo>
                                  <a:pt x="0" y="3048"/>
                                </a:moveTo>
                                <a:lnTo>
                                  <a:pt x="3356298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84" style="width:264.275pt;height:0.480042pt;mso-position-horizontal-relative:char;mso-position-vertical-relative:line" coordsize="33562,60">
                <v:shape id="Shape 4983" style="position:absolute;width:33562;height:60;left:0;top:0;" coordsize="3356298,6097" path="m0,3048l3356298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0603D1F1" w14:textId="77777777" w:rsidR="006372C5" w:rsidRDefault="00D96B3A">
      <w:pPr>
        <w:spacing w:after="128" w:line="265" w:lineRule="auto"/>
        <w:ind w:left="33" w:hanging="10"/>
      </w:pPr>
      <w:r>
        <w:rPr>
          <w:rFonts w:ascii="Times New Roman" w:eastAsia="Times New Roman" w:hAnsi="Times New Roman" w:cs="Times New Roman"/>
        </w:rPr>
        <w:lastRenderedPageBreak/>
        <w:t>List any brothers or sisters, with birth dates if known</w:t>
      </w:r>
      <w:r>
        <w:rPr>
          <w:noProof/>
        </w:rPr>
        <mc:AlternateContent>
          <mc:Choice Requires="wpg">
            <w:drawing>
              <wp:inline distT="0" distB="0" distL="0" distR="0" wp14:anchorId="4008E3BB" wp14:editId="301559EC">
                <wp:extent cx="2880747" cy="6097"/>
                <wp:effectExtent l="0" t="0" r="0" b="0"/>
                <wp:docPr id="4986" name="Group 49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747" cy="6097"/>
                          <a:chOff x="0" y="0"/>
                          <a:chExt cx="2880747" cy="6097"/>
                        </a:xfrm>
                      </wpg:grpSpPr>
                      <wps:wsp>
                        <wps:cNvPr id="4985" name="Shape 4985"/>
                        <wps:cNvSpPr/>
                        <wps:spPr>
                          <a:xfrm>
                            <a:off x="0" y="0"/>
                            <a:ext cx="2880747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80747" h="6097">
                                <a:moveTo>
                                  <a:pt x="0" y="3049"/>
                                </a:moveTo>
                                <a:lnTo>
                                  <a:pt x="2880747" y="3049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86" style="width:226.83pt;height:0.480042pt;mso-position-horizontal-relative:char;mso-position-vertical-relative:line" coordsize="28807,60">
                <v:shape id="Shape 4985" style="position:absolute;width:28807;height:60;left:0;top:0;" coordsize="2880747,6097" path="m0,3049l2880747,3049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5B99CEBC" w14:textId="77777777" w:rsidR="006372C5" w:rsidRDefault="00D96B3A">
      <w:pPr>
        <w:spacing w:after="253"/>
        <w:ind w:left="10" w:right="-19"/>
      </w:pPr>
      <w:r>
        <w:rPr>
          <w:noProof/>
        </w:rPr>
        <mc:AlternateContent>
          <mc:Choice Requires="wpg">
            <w:drawing>
              <wp:inline distT="0" distB="0" distL="0" distR="0" wp14:anchorId="3E27762C" wp14:editId="0AED3BBF">
                <wp:extent cx="5776735" cy="6097"/>
                <wp:effectExtent l="0" t="0" r="0" b="0"/>
                <wp:docPr id="4988" name="Group 49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6735" cy="6097"/>
                          <a:chOff x="0" y="0"/>
                          <a:chExt cx="5776735" cy="6097"/>
                        </a:xfrm>
                      </wpg:grpSpPr>
                      <wps:wsp>
                        <wps:cNvPr id="4987" name="Shape 4987"/>
                        <wps:cNvSpPr/>
                        <wps:spPr>
                          <a:xfrm>
                            <a:off x="0" y="0"/>
                            <a:ext cx="5776735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76735" h="6097">
                                <a:moveTo>
                                  <a:pt x="0" y="3048"/>
                                </a:moveTo>
                                <a:lnTo>
                                  <a:pt x="5776735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88" style="width:454.861pt;height:0.480042pt;mso-position-horizontal-relative:char;mso-position-vertical-relative:line" coordsize="57767,60">
                <v:shape id="Shape 4987" style="position:absolute;width:57767;height:60;left:0;top:0;" coordsize="5776735,6097" path="m0,3048l5776735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369CE760" w14:textId="77777777" w:rsidR="006372C5" w:rsidRDefault="00D96B3A">
      <w:pPr>
        <w:spacing w:after="172" w:line="265" w:lineRule="auto"/>
        <w:ind w:left="33" w:hanging="10"/>
      </w:pPr>
      <w:r>
        <w:rPr>
          <w:rFonts w:ascii="Times New Roman" w:eastAsia="Times New Roman" w:hAnsi="Times New Roman" w:cs="Times New Roman"/>
        </w:rPr>
        <w:t>Places of birth (if known)</w:t>
      </w:r>
      <w:r>
        <w:rPr>
          <w:noProof/>
        </w:rPr>
        <mc:AlternateContent>
          <mc:Choice Requires="wpg">
            <w:drawing>
              <wp:inline distT="0" distB="0" distL="0" distR="0" wp14:anchorId="4A19C5FC" wp14:editId="59CD25D8">
                <wp:extent cx="4401904" cy="6097"/>
                <wp:effectExtent l="0" t="0" r="0" b="0"/>
                <wp:docPr id="4990" name="Group 49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01904" cy="6097"/>
                          <a:chOff x="0" y="0"/>
                          <a:chExt cx="4401904" cy="6097"/>
                        </a:xfrm>
                      </wpg:grpSpPr>
                      <wps:wsp>
                        <wps:cNvPr id="4989" name="Shape 4989"/>
                        <wps:cNvSpPr/>
                        <wps:spPr>
                          <a:xfrm>
                            <a:off x="0" y="0"/>
                            <a:ext cx="4401904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01904" h="6097">
                                <a:moveTo>
                                  <a:pt x="0" y="3049"/>
                                </a:moveTo>
                                <a:lnTo>
                                  <a:pt x="4401904" y="3049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90" style="width:346.607pt;height:0.480042pt;mso-position-horizontal-relative:char;mso-position-vertical-relative:line" coordsize="44019,60">
                <v:shape id="Shape 4989" style="position:absolute;width:44019;height:60;left:0;top:0;" coordsize="4401904,6097" path="m0,3049l4401904,3049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3C6528FD" w14:textId="77777777" w:rsidR="006372C5" w:rsidRDefault="00D96B3A">
      <w:pPr>
        <w:spacing w:after="99" w:line="265" w:lineRule="auto"/>
        <w:ind w:left="28" w:hanging="5"/>
        <w:jc w:val="both"/>
      </w:pPr>
      <w:r>
        <w:rPr>
          <w:rFonts w:ascii="Times New Roman" w:eastAsia="Times New Roman" w:hAnsi="Times New Roman" w:cs="Times New Roman"/>
          <w:sz w:val="26"/>
        </w:rPr>
        <w:t xml:space="preserve">Please enter any details relating to your </w:t>
      </w:r>
      <w:proofErr w:type="gramStart"/>
      <w:r>
        <w:rPr>
          <w:rFonts w:ascii="Times New Roman" w:eastAsia="Times New Roman" w:hAnsi="Times New Roman" w:cs="Times New Roman"/>
          <w:sz w:val="26"/>
        </w:rPr>
        <w:t>ancestors</w:t>
      </w:r>
      <w:proofErr w:type="gramEnd"/>
      <w:r>
        <w:rPr>
          <w:rFonts w:ascii="Times New Roman" w:eastAsia="Times New Roman" w:hAnsi="Times New Roman" w:cs="Times New Roman"/>
          <w:sz w:val="26"/>
        </w:rPr>
        <w:t xml:space="preserve"> wife/husband and children here:</w:t>
      </w:r>
    </w:p>
    <w:p w14:paraId="0FE246F5" w14:textId="77777777" w:rsidR="006372C5" w:rsidRDefault="00D96B3A">
      <w:pPr>
        <w:spacing w:after="172" w:line="265" w:lineRule="auto"/>
        <w:ind w:left="33" w:hanging="10"/>
      </w:pPr>
      <w:r>
        <w:rPr>
          <w:rFonts w:ascii="Times New Roman" w:eastAsia="Times New Roman" w:hAnsi="Times New Roman" w:cs="Times New Roman"/>
        </w:rPr>
        <w:t>Spouses name (maiden name if applicable and known)</w:t>
      </w:r>
      <w:r>
        <w:rPr>
          <w:noProof/>
        </w:rPr>
        <mc:AlternateContent>
          <mc:Choice Requires="wpg">
            <w:drawing>
              <wp:inline distT="0" distB="0" distL="0" distR="0" wp14:anchorId="2E31AC62" wp14:editId="42AEE812">
                <wp:extent cx="2804537" cy="6097"/>
                <wp:effectExtent l="0" t="0" r="0" b="0"/>
                <wp:docPr id="4992" name="Group 49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4537" cy="6097"/>
                          <a:chOff x="0" y="0"/>
                          <a:chExt cx="2804537" cy="6097"/>
                        </a:xfrm>
                      </wpg:grpSpPr>
                      <wps:wsp>
                        <wps:cNvPr id="4991" name="Shape 4991"/>
                        <wps:cNvSpPr/>
                        <wps:spPr>
                          <a:xfrm>
                            <a:off x="0" y="0"/>
                            <a:ext cx="2804537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04537" h="6097">
                                <a:moveTo>
                                  <a:pt x="0" y="3049"/>
                                </a:moveTo>
                                <a:lnTo>
                                  <a:pt x="2804537" y="3049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92" style="width:220.83pt;height:0.480042pt;mso-position-horizontal-relative:char;mso-position-vertical-relative:line" coordsize="28045,60">
                <v:shape id="Shape 4991" style="position:absolute;width:28045;height:60;left:0;top:0;" coordsize="2804537,6097" path="m0,3049l2804537,3049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76C8DEB2" w14:textId="77777777" w:rsidR="006372C5" w:rsidRDefault="00D96B3A">
      <w:pPr>
        <w:spacing w:after="172" w:line="265" w:lineRule="auto"/>
        <w:ind w:left="33" w:hanging="10"/>
      </w:pPr>
      <w:proofErr w:type="gramStart"/>
      <w:r>
        <w:rPr>
          <w:rFonts w:ascii="Times New Roman" w:eastAsia="Times New Roman" w:hAnsi="Times New Roman" w:cs="Times New Roman"/>
        </w:rPr>
        <w:t>Spouses</w:t>
      </w:r>
      <w:proofErr w:type="gramEnd"/>
      <w:r>
        <w:rPr>
          <w:rFonts w:ascii="Times New Roman" w:eastAsia="Times New Roman" w:hAnsi="Times New Roman" w:cs="Times New Roman"/>
        </w:rPr>
        <w:t xml:space="preserve"> parents or siblings names (if known)</w:t>
      </w:r>
      <w:r>
        <w:rPr>
          <w:noProof/>
        </w:rPr>
        <mc:AlternateContent>
          <mc:Choice Requires="wpg">
            <w:drawing>
              <wp:inline distT="0" distB="0" distL="0" distR="0" wp14:anchorId="4B09C46B" wp14:editId="50C11A75">
                <wp:extent cx="3280088" cy="6097"/>
                <wp:effectExtent l="0" t="0" r="0" b="0"/>
                <wp:docPr id="4994" name="Group 49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0088" cy="6097"/>
                          <a:chOff x="0" y="0"/>
                          <a:chExt cx="3280088" cy="6097"/>
                        </a:xfrm>
                      </wpg:grpSpPr>
                      <wps:wsp>
                        <wps:cNvPr id="4993" name="Shape 4993"/>
                        <wps:cNvSpPr/>
                        <wps:spPr>
                          <a:xfrm>
                            <a:off x="0" y="0"/>
                            <a:ext cx="3280088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80088" h="6097">
                                <a:moveTo>
                                  <a:pt x="0" y="3049"/>
                                </a:moveTo>
                                <a:lnTo>
                                  <a:pt x="3280088" y="3049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94" style="width:258.275pt;height:0.480042pt;mso-position-horizontal-relative:char;mso-position-vertical-relative:line" coordsize="32800,60">
                <v:shape id="Shape 4993" style="position:absolute;width:32800;height:60;left:0;top:0;" coordsize="3280088,6097" path="m0,3049l3280088,3049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13144DA0" w14:textId="77777777" w:rsidR="006372C5" w:rsidRDefault="00D96B3A">
      <w:pPr>
        <w:spacing w:after="150" w:line="265" w:lineRule="auto"/>
        <w:ind w:left="33" w:hanging="10"/>
      </w:pPr>
      <w:r>
        <w:rPr>
          <w:rFonts w:ascii="Times New Roman" w:eastAsia="Times New Roman" w:hAnsi="Times New Roman" w:cs="Times New Roman"/>
        </w:rPr>
        <w:t>Approximate date of birth of spouse</w:t>
      </w:r>
      <w:r>
        <w:rPr>
          <w:noProof/>
        </w:rPr>
        <mc:AlternateContent>
          <mc:Choice Requires="wpg">
            <w:drawing>
              <wp:inline distT="0" distB="0" distL="0" distR="0" wp14:anchorId="1B20CF53" wp14:editId="54BE6E4E">
                <wp:extent cx="3837947" cy="6097"/>
                <wp:effectExtent l="0" t="0" r="0" b="0"/>
                <wp:docPr id="4996" name="Group 49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37947" cy="6097"/>
                          <a:chOff x="0" y="0"/>
                          <a:chExt cx="3837947" cy="6097"/>
                        </a:xfrm>
                      </wpg:grpSpPr>
                      <wps:wsp>
                        <wps:cNvPr id="4995" name="Shape 4995"/>
                        <wps:cNvSpPr/>
                        <wps:spPr>
                          <a:xfrm>
                            <a:off x="0" y="0"/>
                            <a:ext cx="3837947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37947" h="6097">
                                <a:moveTo>
                                  <a:pt x="0" y="3048"/>
                                </a:moveTo>
                                <a:lnTo>
                                  <a:pt x="3837947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96" style="width:302.201pt;height:0.480042pt;mso-position-horizontal-relative:char;mso-position-vertical-relative:line" coordsize="38379,60">
                <v:shape id="Shape 4995" style="position:absolute;width:38379;height:60;left:0;top:0;" coordsize="3837947,6097" path="m0,3048l3837947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0CF2A974" w14:textId="77777777" w:rsidR="006372C5" w:rsidRDefault="00D96B3A">
      <w:pPr>
        <w:spacing w:after="172" w:line="424" w:lineRule="auto"/>
        <w:ind w:left="33" w:right="-82" w:hanging="10"/>
      </w:pPr>
      <w:r>
        <w:rPr>
          <w:rFonts w:ascii="Times New Roman" w:eastAsia="Times New Roman" w:hAnsi="Times New Roman" w:cs="Times New Roman"/>
        </w:rPr>
        <w:t>Approximate date and place of marriag</w:t>
      </w:r>
      <w:r>
        <w:rPr>
          <w:rFonts w:ascii="Times New Roman" w:eastAsia="Times New Roman" w:hAnsi="Times New Roman" w:cs="Times New Roman"/>
        </w:rPr>
        <w:t xml:space="preserve">e </w:t>
      </w:r>
      <w:r>
        <w:rPr>
          <w:noProof/>
        </w:rPr>
        <mc:AlternateContent>
          <mc:Choice Requires="wpg">
            <w:drawing>
              <wp:inline distT="0" distB="0" distL="0" distR="0" wp14:anchorId="289A874B" wp14:editId="4B4523BC">
                <wp:extent cx="3597122" cy="6097"/>
                <wp:effectExtent l="0" t="0" r="0" b="0"/>
                <wp:docPr id="4998" name="Group 49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97122" cy="6097"/>
                          <a:chOff x="0" y="0"/>
                          <a:chExt cx="3597122" cy="6097"/>
                        </a:xfrm>
                      </wpg:grpSpPr>
                      <wps:wsp>
                        <wps:cNvPr id="4997" name="Shape 4997"/>
                        <wps:cNvSpPr/>
                        <wps:spPr>
                          <a:xfrm>
                            <a:off x="0" y="0"/>
                            <a:ext cx="3597122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97122" h="6097">
                                <a:moveTo>
                                  <a:pt x="0" y="3049"/>
                                </a:moveTo>
                                <a:lnTo>
                                  <a:pt x="3597122" y="3049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98" style="width:283.238pt;height:0.480042pt;mso-position-horizontal-relative:char;mso-position-vertical-relative:line" coordsize="35971,60">
                <v:shape id="Shape 4997" style="position:absolute;width:35971;height:60;left:0;top:0;" coordsize="3597122,6097" path="m0,3049l3597122,3049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</w:rPr>
        <w:t>Children (in order of birth if known)</w:t>
      </w:r>
      <w:r>
        <w:rPr>
          <w:noProof/>
        </w:rPr>
        <mc:AlternateContent>
          <mc:Choice Requires="wpg">
            <w:drawing>
              <wp:inline distT="0" distB="0" distL="0" distR="0" wp14:anchorId="3678B4D2" wp14:editId="4FBDA7BE">
                <wp:extent cx="3761737" cy="6097"/>
                <wp:effectExtent l="0" t="0" r="0" b="0"/>
                <wp:docPr id="5000" name="Group 50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61737" cy="6097"/>
                          <a:chOff x="0" y="0"/>
                          <a:chExt cx="3761737" cy="6097"/>
                        </a:xfrm>
                      </wpg:grpSpPr>
                      <wps:wsp>
                        <wps:cNvPr id="4999" name="Shape 4999"/>
                        <wps:cNvSpPr/>
                        <wps:spPr>
                          <a:xfrm>
                            <a:off x="0" y="0"/>
                            <a:ext cx="3761737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1737" h="6097">
                                <a:moveTo>
                                  <a:pt x="0" y="3049"/>
                                </a:moveTo>
                                <a:lnTo>
                                  <a:pt x="3761737" y="3049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00" style="width:296.2pt;height:0.480042pt;mso-position-horizontal-relative:char;mso-position-vertical-relative:line" coordsize="37617,60">
                <v:shape id="Shape 4999" style="position:absolute;width:37617;height:60;left:0;top:0;" coordsize="3761737,6097" path="m0,3049l3761737,3049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545B6EB4" w14:textId="0CEDDDE4" w:rsidR="006372C5" w:rsidRDefault="00D96B3A">
      <w:pPr>
        <w:spacing w:after="99" w:line="265" w:lineRule="auto"/>
        <w:ind w:left="28" w:hanging="5"/>
        <w:jc w:val="both"/>
      </w:pPr>
      <w:r>
        <w:rPr>
          <w:rFonts w:ascii="Times New Roman" w:eastAsia="Times New Roman" w:hAnsi="Times New Roman" w:cs="Times New Roman"/>
          <w:sz w:val="26"/>
        </w:rPr>
        <w:t>Please enter all other relevant information overle</w:t>
      </w:r>
      <w:r w:rsidR="00110491">
        <w:rPr>
          <w:rFonts w:ascii="Times New Roman" w:eastAsia="Times New Roman" w:hAnsi="Times New Roman" w:cs="Times New Roman"/>
          <w:sz w:val="26"/>
        </w:rPr>
        <w:t>a</w:t>
      </w:r>
      <w:r>
        <w:rPr>
          <w:rFonts w:ascii="Times New Roman" w:eastAsia="Times New Roman" w:hAnsi="Times New Roman" w:cs="Times New Roman"/>
          <w:sz w:val="26"/>
        </w:rPr>
        <w:t>f:</w:t>
      </w:r>
    </w:p>
    <w:p w14:paraId="52B2C5A2" w14:textId="21E5C40B" w:rsidR="006372C5" w:rsidRDefault="00D96B3A">
      <w:pPr>
        <w:spacing w:after="0" w:line="265" w:lineRule="auto"/>
        <w:ind w:left="28" w:hanging="5"/>
        <w:jc w:val="both"/>
      </w:pPr>
      <w:r>
        <w:rPr>
          <w:rFonts w:ascii="Times New Roman" w:eastAsia="Times New Roman" w:hAnsi="Times New Roman" w:cs="Times New Roman"/>
          <w:sz w:val="26"/>
        </w:rPr>
        <w:t xml:space="preserve">sources (oral and written) have you consulted </w:t>
      </w:r>
      <w:proofErr w:type="gramStart"/>
      <w:r>
        <w:rPr>
          <w:rFonts w:ascii="Times New Roman" w:eastAsia="Times New Roman" w:hAnsi="Times New Roman" w:cs="Times New Roman"/>
          <w:sz w:val="26"/>
        </w:rPr>
        <w:t>in order to</w:t>
      </w:r>
      <w:proofErr w:type="gramEnd"/>
      <w:r>
        <w:rPr>
          <w:rFonts w:ascii="Times New Roman" w:eastAsia="Times New Roman" w:hAnsi="Times New Roman" w:cs="Times New Roman"/>
          <w:sz w:val="26"/>
        </w:rPr>
        <w:t xml:space="preserve"> provide the information listed overleaf:</w:t>
      </w:r>
    </w:p>
    <w:p w14:paraId="2F54B450" w14:textId="77777777" w:rsidR="006372C5" w:rsidRDefault="00D96B3A">
      <w:pPr>
        <w:spacing w:after="422"/>
        <w:ind w:left="34"/>
      </w:pPr>
      <w:r>
        <w:rPr>
          <w:noProof/>
        </w:rPr>
        <mc:AlternateContent>
          <mc:Choice Requires="wpg">
            <w:drawing>
              <wp:inline distT="0" distB="0" distL="0" distR="0" wp14:anchorId="4B226B50" wp14:editId="027BBFCC">
                <wp:extent cx="5249361" cy="6097"/>
                <wp:effectExtent l="0" t="0" r="0" b="0"/>
                <wp:docPr id="5005" name="Group 50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49361" cy="6097"/>
                          <a:chOff x="0" y="0"/>
                          <a:chExt cx="5249361" cy="6097"/>
                        </a:xfrm>
                      </wpg:grpSpPr>
                      <wps:wsp>
                        <wps:cNvPr id="5004" name="Shape 5004"/>
                        <wps:cNvSpPr/>
                        <wps:spPr>
                          <a:xfrm>
                            <a:off x="0" y="0"/>
                            <a:ext cx="5249361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9361" h="6097">
                                <a:moveTo>
                                  <a:pt x="0" y="3048"/>
                                </a:moveTo>
                                <a:lnTo>
                                  <a:pt x="5249361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05" style="width:413.335pt;height:0.480042pt;mso-position-horizontal-relative:char;mso-position-vertical-relative:line" coordsize="52493,60">
                <v:shape id="Shape 5004" style="position:absolute;width:52493;height:60;left:0;top:0;" coordsize="5249361,6097" path="m0,3048l5249361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5F964072" w14:textId="77777777" w:rsidR="006372C5" w:rsidRDefault="00D96B3A">
      <w:pPr>
        <w:spacing w:after="422"/>
        <w:ind w:left="34" w:right="-34"/>
      </w:pPr>
      <w:r>
        <w:rPr>
          <w:noProof/>
        </w:rPr>
        <mc:AlternateContent>
          <mc:Choice Requires="wpg">
            <w:drawing>
              <wp:inline distT="0" distB="0" distL="0" distR="0" wp14:anchorId="60799F84" wp14:editId="34E983D1">
                <wp:extent cx="5770639" cy="6097"/>
                <wp:effectExtent l="0" t="0" r="0" b="0"/>
                <wp:docPr id="5007" name="Group 50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0639" cy="6097"/>
                          <a:chOff x="0" y="0"/>
                          <a:chExt cx="5770639" cy="6097"/>
                        </a:xfrm>
                      </wpg:grpSpPr>
                      <wps:wsp>
                        <wps:cNvPr id="5006" name="Shape 5006"/>
                        <wps:cNvSpPr/>
                        <wps:spPr>
                          <a:xfrm>
                            <a:off x="0" y="0"/>
                            <a:ext cx="5770639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70639" h="6097">
                                <a:moveTo>
                                  <a:pt x="0" y="3048"/>
                                </a:moveTo>
                                <a:lnTo>
                                  <a:pt x="5770639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07" style="width:454.381pt;height:0.480057pt;mso-position-horizontal-relative:char;mso-position-vertical-relative:line" coordsize="57706,60">
                <v:shape id="Shape 5006" style="position:absolute;width:57706;height:60;left:0;top:0;" coordsize="5770639,6097" path="m0,3048l5770639,3048">
                  <v:stroke weight="0.480057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22333806" w14:textId="77777777" w:rsidR="006372C5" w:rsidRDefault="00D96B3A">
      <w:pPr>
        <w:spacing w:after="717"/>
        <w:ind w:left="29" w:right="-34"/>
      </w:pPr>
      <w:r>
        <w:rPr>
          <w:noProof/>
        </w:rPr>
        <mc:AlternateContent>
          <mc:Choice Requires="wpg">
            <w:drawing>
              <wp:inline distT="0" distB="0" distL="0" distR="0" wp14:anchorId="7D72B2E0" wp14:editId="3445464B">
                <wp:extent cx="5773688" cy="6097"/>
                <wp:effectExtent l="0" t="0" r="0" b="0"/>
                <wp:docPr id="5009" name="Group 50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3688" cy="6097"/>
                          <a:chOff x="0" y="0"/>
                          <a:chExt cx="5773688" cy="6097"/>
                        </a:xfrm>
                      </wpg:grpSpPr>
                      <wps:wsp>
                        <wps:cNvPr id="5008" name="Shape 5008"/>
                        <wps:cNvSpPr/>
                        <wps:spPr>
                          <a:xfrm>
                            <a:off x="0" y="0"/>
                            <a:ext cx="5773688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73688" h="6097">
                                <a:moveTo>
                                  <a:pt x="0" y="3048"/>
                                </a:moveTo>
                                <a:lnTo>
                                  <a:pt x="5773688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09" style="width:454.621pt;height:0.480042pt;mso-position-horizontal-relative:char;mso-position-vertical-relative:line" coordsize="57736,60">
                <v:shape id="Shape 5008" style="position:absolute;width:57736;height:60;left:0;top:0;" coordsize="5773688,6097" path="m0,3048l5773688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21F8F328" w14:textId="07AACF2B" w:rsidR="006372C5" w:rsidRDefault="00110491">
      <w:pPr>
        <w:spacing w:after="99" w:line="265" w:lineRule="auto"/>
        <w:ind w:left="28" w:hanging="5"/>
        <w:jc w:val="both"/>
      </w:pPr>
      <w:r>
        <w:rPr>
          <w:rFonts w:ascii="Times New Roman" w:eastAsia="Times New Roman" w:hAnsi="Times New Roman" w:cs="Times New Roman"/>
          <w:sz w:val="26"/>
        </w:rPr>
        <w:t xml:space="preserve">What </w:t>
      </w:r>
      <w:r w:rsidR="00D96B3A">
        <w:rPr>
          <w:rFonts w:ascii="Times New Roman" w:eastAsia="Times New Roman" w:hAnsi="Times New Roman" w:cs="Times New Roman"/>
          <w:sz w:val="26"/>
        </w:rPr>
        <w:t>other oral or "</w:t>
      </w:r>
      <w:r>
        <w:rPr>
          <w:rFonts w:ascii="Times New Roman" w:eastAsia="Times New Roman" w:hAnsi="Times New Roman" w:cs="Times New Roman"/>
          <w:sz w:val="26"/>
        </w:rPr>
        <w:t>Wr</w:t>
      </w:r>
      <w:r w:rsidR="00D96B3A">
        <w:rPr>
          <w:rFonts w:ascii="Times New Roman" w:eastAsia="Times New Roman" w:hAnsi="Times New Roman" w:cs="Times New Roman"/>
          <w:sz w:val="26"/>
        </w:rPr>
        <w:t>itten family history sources rem</w:t>
      </w:r>
      <w:r w:rsidR="00D96B3A">
        <w:rPr>
          <w:rFonts w:ascii="Times New Roman" w:eastAsia="Times New Roman" w:hAnsi="Times New Roman" w:cs="Times New Roman"/>
          <w:sz w:val="26"/>
        </w:rPr>
        <w:t xml:space="preserve">ain to be consulted that you may have access to? (diaries, family bibles, older </w:t>
      </w:r>
      <w:proofErr w:type="spellStart"/>
      <w:proofErr w:type="gramStart"/>
      <w:r w:rsidR="00D96B3A">
        <w:rPr>
          <w:rFonts w:ascii="Times New Roman" w:eastAsia="Times New Roman" w:hAnsi="Times New Roman" w:cs="Times New Roman"/>
          <w:sz w:val="26"/>
        </w:rPr>
        <w:t>relations,etc</w:t>
      </w:r>
      <w:proofErr w:type="spellEnd"/>
      <w:proofErr w:type="gramEnd"/>
      <w:r w:rsidR="00D96B3A">
        <w:rPr>
          <w:rFonts w:ascii="Times New Roman" w:eastAsia="Times New Roman" w:hAnsi="Times New Roman" w:cs="Times New Roman"/>
          <w:sz w:val="26"/>
        </w:rPr>
        <w:t>)</w:t>
      </w:r>
    </w:p>
    <w:p w14:paraId="6695091D" w14:textId="77777777" w:rsidR="006372C5" w:rsidRDefault="00D96B3A">
      <w:pPr>
        <w:spacing w:after="422"/>
        <w:ind w:left="24"/>
      </w:pPr>
      <w:r>
        <w:rPr>
          <w:noProof/>
        </w:rPr>
        <mc:AlternateContent>
          <mc:Choice Requires="wpg">
            <w:drawing>
              <wp:inline distT="0" distB="0" distL="0" distR="0" wp14:anchorId="60A67C18" wp14:editId="6DF37E2E">
                <wp:extent cx="5691380" cy="6097"/>
                <wp:effectExtent l="0" t="0" r="0" b="0"/>
                <wp:docPr id="5011" name="Group 50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1380" cy="6097"/>
                          <a:chOff x="0" y="0"/>
                          <a:chExt cx="5691380" cy="6097"/>
                        </a:xfrm>
                      </wpg:grpSpPr>
                      <wps:wsp>
                        <wps:cNvPr id="5010" name="Shape 5010"/>
                        <wps:cNvSpPr/>
                        <wps:spPr>
                          <a:xfrm>
                            <a:off x="0" y="0"/>
                            <a:ext cx="5691380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91380" h="6097">
                                <a:moveTo>
                                  <a:pt x="0" y="3048"/>
                                </a:moveTo>
                                <a:lnTo>
                                  <a:pt x="5691380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11" style="width:448.14pt;height:0.480072pt;mso-position-horizontal-relative:char;mso-position-vertical-relative:line" coordsize="56913,60">
                <v:shape id="Shape 5010" style="position:absolute;width:56913;height:60;left:0;top:0;" coordsize="5691380,6097" path="m0,3048l5691380,3048">
                  <v:stroke weight="0.48007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7E8B9797" w14:textId="77777777" w:rsidR="006372C5" w:rsidRDefault="00D96B3A">
      <w:pPr>
        <w:spacing w:after="422"/>
        <w:ind w:left="24" w:right="-34"/>
      </w:pPr>
      <w:r>
        <w:rPr>
          <w:noProof/>
        </w:rPr>
        <mc:AlternateContent>
          <mc:Choice Requires="wpg">
            <w:drawing>
              <wp:inline distT="0" distB="0" distL="0" distR="0" wp14:anchorId="313CA645" wp14:editId="7EC36CC5">
                <wp:extent cx="5776736" cy="6097"/>
                <wp:effectExtent l="0" t="0" r="0" b="0"/>
                <wp:docPr id="5013" name="Group 50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6736" cy="6097"/>
                          <a:chOff x="0" y="0"/>
                          <a:chExt cx="5776736" cy="6097"/>
                        </a:xfrm>
                      </wpg:grpSpPr>
                      <wps:wsp>
                        <wps:cNvPr id="5012" name="Shape 5012"/>
                        <wps:cNvSpPr/>
                        <wps:spPr>
                          <a:xfrm>
                            <a:off x="0" y="0"/>
                            <a:ext cx="5776736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76736" h="6097">
                                <a:moveTo>
                                  <a:pt x="0" y="3048"/>
                                </a:moveTo>
                                <a:lnTo>
                                  <a:pt x="5776736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13" style="width:454.861pt;height:0.480042pt;mso-position-horizontal-relative:char;mso-position-vertical-relative:line" coordsize="57767,60">
                <v:shape id="Shape 5012" style="position:absolute;width:57767;height:60;left:0;top:0;" coordsize="5776736,6097" path="m0,3048l5776736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4C4377F0" w14:textId="77777777" w:rsidR="006372C5" w:rsidRDefault="00D96B3A">
      <w:pPr>
        <w:spacing w:after="718"/>
        <w:ind w:left="24" w:right="-34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2A30BB40" wp14:editId="2A8C5F7E">
                <wp:extent cx="5776736" cy="6097"/>
                <wp:effectExtent l="0" t="0" r="0" b="0"/>
                <wp:docPr id="5015" name="Group 50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6736" cy="6097"/>
                          <a:chOff x="0" y="0"/>
                          <a:chExt cx="5776736" cy="6097"/>
                        </a:xfrm>
                      </wpg:grpSpPr>
                      <wps:wsp>
                        <wps:cNvPr id="5014" name="Shape 5014"/>
                        <wps:cNvSpPr/>
                        <wps:spPr>
                          <a:xfrm>
                            <a:off x="0" y="0"/>
                            <a:ext cx="5776736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76736" h="6097">
                                <a:moveTo>
                                  <a:pt x="0" y="3048"/>
                                </a:moveTo>
                                <a:lnTo>
                                  <a:pt x="5776736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15" style="width:454.861pt;height:0.480042pt;mso-position-horizontal-relative:char;mso-position-vertical-relative:line" coordsize="57767,60">
                <v:shape id="Shape 5014" style="position:absolute;width:57767;height:60;left:0;top:0;" coordsize="5776736,6097" path="m0,3048l5776736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535D043C" w14:textId="77777777" w:rsidR="006372C5" w:rsidRDefault="00D96B3A">
      <w:pPr>
        <w:spacing w:after="68" w:line="265" w:lineRule="auto"/>
        <w:ind w:left="28" w:hanging="5"/>
        <w:jc w:val="both"/>
      </w:pPr>
      <w:r>
        <w:rPr>
          <w:rFonts w:ascii="Times New Roman" w:eastAsia="Times New Roman" w:hAnsi="Times New Roman" w:cs="Times New Roman"/>
          <w:sz w:val="26"/>
        </w:rPr>
        <w:t>If there is any aspect of your family's history which has been researched, please note it here:</w:t>
      </w:r>
    </w:p>
    <w:p w14:paraId="327847AA" w14:textId="77777777" w:rsidR="006372C5" w:rsidRDefault="00D96B3A">
      <w:pPr>
        <w:spacing w:after="418"/>
        <w:ind w:left="14" w:right="-34"/>
      </w:pPr>
      <w:r>
        <w:rPr>
          <w:noProof/>
        </w:rPr>
        <mc:AlternateContent>
          <mc:Choice Requires="wpg">
            <w:drawing>
              <wp:inline distT="0" distB="0" distL="0" distR="0" wp14:anchorId="6638250F" wp14:editId="12F2AACF">
                <wp:extent cx="5782833" cy="6097"/>
                <wp:effectExtent l="0" t="0" r="0" b="0"/>
                <wp:docPr id="5017" name="Group 50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2833" cy="6097"/>
                          <a:chOff x="0" y="0"/>
                          <a:chExt cx="5782833" cy="6097"/>
                        </a:xfrm>
                      </wpg:grpSpPr>
                      <wps:wsp>
                        <wps:cNvPr id="5016" name="Shape 5016"/>
                        <wps:cNvSpPr/>
                        <wps:spPr>
                          <a:xfrm>
                            <a:off x="0" y="0"/>
                            <a:ext cx="5782833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82833" h="6097">
                                <a:moveTo>
                                  <a:pt x="0" y="3048"/>
                                </a:moveTo>
                                <a:lnTo>
                                  <a:pt x="5782833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17" style="width:455.341pt;height:0.480042pt;mso-position-horizontal-relative:char;mso-position-vertical-relative:line" coordsize="57828,60">
                <v:shape id="Shape 5016" style="position:absolute;width:57828;height:60;left:0;top:0;" coordsize="5782833,6097" path="m0,3048l5782833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4B6224BE" w14:textId="77777777" w:rsidR="006372C5" w:rsidRDefault="00D96B3A">
      <w:pPr>
        <w:spacing w:after="257"/>
        <w:ind w:left="14" w:right="-34"/>
      </w:pPr>
      <w:r>
        <w:rPr>
          <w:noProof/>
        </w:rPr>
        <mc:AlternateContent>
          <mc:Choice Requires="wpg">
            <w:drawing>
              <wp:inline distT="0" distB="0" distL="0" distR="0" wp14:anchorId="028F926E" wp14:editId="58F14786">
                <wp:extent cx="5782833" cy="6097"/>
                <wp:effectExtent l="0" t="0" r="0" b="0"/>
                <wp:docPr id="5019" name="Group 50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2833" cy="6097"/>
                          <a:chOff x="0" y="0"/>
                          <a:chExt cx="5782833" cy="6097"/>
                        </a:xfrm>
                      </wpg:grpSpPr>
                      <wps:wsp>
                        <wps:cNvPr id="5018" name="Shape 5018"/>
                        <wps:cNvSpPr/>
                        <wps:spPr>
                          <a:xfrm>
                            <a:off x="0" y="0"/>
                            <a:ext cx="5782833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82833" h="6097">
                                <a:moveTo>
                                  <a:pt x="0" y="3049"/>
                                </a:moveTo>
                                <a:lnTo>
                                  <a:pt x="5782833" y="3049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19" style="width:455.341pt;height:0.480072pt;mso-position-horizontal-relative:char;mso-position-vertical-relative:line" coordsize="57828,60">
                <v:shape id="Shape 5018" style="position:absolute;width:57828;height:60;left:0;top:0;" coordsize="5782833,6097" path="m0,3049l5782833,3049">
                  <v:stroke weight="0.48007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0F285AA7" w14:textId="77777777" w:rsidR="006372C5" w:rsidRDefault="00D96B3A">
      <w:pPr>
        <w:spacing w:after="61" w:line="265" w:lineRule="auto"/>
        <w:ind w:left="28" w:hanging="5"/>
        <w:jc w:val="both"/>
      </w:pPr>
      <w:r>
        <w:rPr>
          <w:rFonts w:ascii="Times New Roman" w:eastAsia="Times New Roman" w:hAnsi="Times New Roman" w:cs="Times New Roman"/>
          <w:sz w:val="26"/>
        </w:rPr>
        <w:t>If there is any aspect of your family's history which particularly interests you in relation to having further research done, please note it here:</w:t>
      </w:r>
    </w:p>
    <w:p w14:paraId="1A2A730A" w14:textId="77777777" w:rsidR="006372C5" w:rsidRDefault="00D96B3A">
      <w:pPr>
        <w:spacing w:after="418"/>
        <w:ind w:left="10" w:right="-34"/>
      </w:pPr>
      <w:r>
        <w:rPr>
          <w:noProof/>
        </w:rPr>
        <mc:AlternateContent>
          <mc:Choice Requires="wpg">
            <w:drawing>
              <wp:inline distT="0" distB="0" distL="0" distR="0" wp14:anchorId="3B51B70D" wp14:editId="48E83042">
                <wp:extent cx="5785881" cy="6097"/>
                <wp:effectExtent l="0" t="0" r="0" b="0"/>
                <wp:docPr id="5021" name="Group 50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881" cy="6097"/>
                          <a:chOff x="0" y="0"/>
                          <a:chExt cx="5785881" cy="6097"/>
                        </a:xfrm>
                      </wpg:grpSpPr>
                      <wps:wsp>
                        <wps:cNvPr id="5020" name="Shape 5020"/>
                        <wps:cNvSpPr/>
                        <wps:spPr>
                          <a:xfrm>
                            <a:off x="0" y="0"/>
                            <a:ext cx="5785881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85881" h="6097">
                                <a:moveTo>
                                  <a:pt x="0" y="3048"/>
                                </a:moveTo>
                                <a:lnTo>
                                  <a:pt x="5785881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21" style="width:455.581pt;height:0.480042pt;mso-position-horizontal-relative:char;mso-position-vertical-relative:line" coordsize="57858,60">
                <v:shape id="Shape 5020" style="position:absolute;width:57858;height:60;left:0;top:0;" coordsize="5785881,6097" path="m0,3048l5785881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698C0D37" w14:textId="77777777" w:rsidR="006372C5" w:rsidRDefault="00D96B3A">
      <w:pPr>
        <w:spacing w:after="260"/>
        <w:ind w:left="10" w:right="-34"/>
      </w:pPr>
      <w:r>
        <w:rPr>
          <w:noProof/>
        </w:rPr>
        <mc:AlternateContent>
          <mc:Choice Requires="wpg">
            <w:drawing>
              <wp:inline distT="0" distB="0" distL="0" distR="0" wp14:anchorId="0E903935" wp14:editId="4DEF68F1">
                <wp:extent cx="5785881" cy="6097"/>
                <wp:effectExtent l="0" t="0" r="0" b="0"/>
                <wp:docPr id="5023" name="Group 50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881" cy="6097"/>
                          <a:chOff x="0" y="0"/>
                          <a:chExt cx="5785881" cy="6097"/>
                        </a:xfrm>
                      </wpg:grpSpPr>
                      <wps:wsp>
                        <wps:cNvPr id="5022" name="Shape 5022"/>
                        <wps:cNvSpPr/>
                        <wps:spPr>
                          <a:xfrm>
                            <a:off x="0" y="0"/>
                            <a:ext cx="5785881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85881" h="6097">
                                <a:moveTo>
                                  <a:pt x="0" y="3049"/>
                                </a:moveTo>
                                <a:lnTo>
                                  <a:pt x="5785881" y="3049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23" style="width:455.581pt;height:0.480103pt;mso-position-horizontal-relative:char;mso-position-vertical-relative:line" coordsize="57858,60">
                <v:shape id="Shape 5022" style="position:absolute;width:57858;height:60;left:0;top:0;" coordsize="5785881,6097" path="m0,3049l5785881,3049">
                  <v:stroke weight="0.480103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3CE3D4DE" w14:textId="77777777" w:rsidR="006372C5" w:rsidRDefault="00D96B3A">
      <w:pPr>
        <w:spacing w:after="122" w:line="265" w:lineRule="auto"/>
        <w:ind w:left="28" w:hanging="5"/>
        <w:jc w:val="both"/>
      </w:pPr>
      <w:r>
        <w:rPr>
          <w:rFonts w:ascii="Times New Roman" w:eastAsia="Times New Roman" w:hAnsi="Times New Roman" w:cs="Times New Roman"/>
          <w:sz w:val="26"/>
        </w:rPr>
        <w:t>Your own contact details:</w:t>
      </w:r>
    </w:p>
    <w:p w14:paraId="0B6A12FB" w14:textId="77777777" w:rsidR="006372C5" w:rsidRDefault="00D96B3A">
      <w:pPr>
        <w:spacing w:after="172" w:line="265" w:lineRule="auto"/>
        <w:ind w:left="33" w:hanging="10"/>
      </w:pPr>
      <w:r>
        <w:rPr>
          <w:rFonts w:ascii="Times New Roman" w:eastAsia="Times New Roman" w:hAnsi="Times New Roman" w:cs="Times New Roman"/>
        </w:rPr>
        <w:t>Name</w:t>
      </w:r>
      <w:r>
        <w:rPr>
          <w:noProof/>
        </w:rPr>
        <mc:AlternateContent>
          <mc:Choice Requires="wpg">
            <w:drawing>
              <wp:inline distT="0" distB="0" distL="0" distR="0" wp14:anchorId="7499B259" wp14:editId="475C0781">
                <wp:extent cx="5432266" cy="6097"/>
                <wp:effectExtent l="0" t="0" r="0" b="0"/>
                <wp:docPr id="5025" name="Group 50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2266" cy="6097"/>
                          <a:chOff x="0" y="0"/>
                          <a:chExt cx="5432266" cy="6097"/>
                        </a:xfrm>
                      </wpg:grpSpPr>
                      <wps:wsp>
                        <wps:cNvPr id="5024" name="Shape 5024"/>
                        <wps:cNvSpPr/>
                        <wps:spPr>
                          <a:xfrm>
                            <a:off x="0" y="0"/>
                            <a:ext cx="5432266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32266" h="6097">
                                <a:moveTo>
                                  <a:pt x="0" y="3048"/>
                                </a:moveTo>
                                <a:lnTo>
                                  <a:pt x="5432266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25" style="width:427.737pt;height:0.480042pt;mso-position-horizontal-relative:char;mso-position-vertical-relative:line" coordsize="54322,60">
                <v:shape id="Shape 5024" style="position:absolute;width:54322;height:60;left:0;top:0;" coordsize="5432266,6097" path="m0,3048l5432266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7F66E1D9" w14:textId="77777777" w:rsidR="006372C5" w:rsidRDefault="00D96B3A">
      <w:pPr>
        <w:spacing w:after="172" w:line="265" w:lineRule="auto"/>
        <w:ind w:left="33" w:hanging="10"/>
      </w:pPr>
      <w:r>
        <w:rPr>
          <w:rFonts w:ascii="Times New Roman" w:eastAsia="Times New Roman" w:hAnsi="Times New Roman" w:cs="Times New Roman"/>
        </w:rPr>
        <w:t>Mail Address</w:t>
      </w:r>
      <w:r>
        <w:rPr>
          <w:noProof/>
        </w:rPr>
        <mc:AlternateContent>
          <mc:Choice Requires="wpg">
            <w:drawing>
              <wp:inline distT="0" distB="0" distL="0" distR="0" wp14:anchorId="3098AD6A" wp14:editId="6C419545">
                <wp:extent cx="4904891" cy="6097"/>
                <wp:effectExtent l="0" t="0" r="0" b="0"/>
                <wp:docPr id="5027" name="Group 50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04891" cy="6097"/>
                          <a:chOff x="0" y="0"/>
                          <a:chExt cx="4904891" cy="6097"/>
                        </a:xfrm>
                      </wpg:grpSpPr>
                      <wps:wsp>
                        <wps:cNvPr id="5026" name="Shape 5026"/>
                        <wps:cNvSpPr/>
                        <wps:spPr>
                          <a:xfrm>
                            <a:off x="0" y="0"/>
                            <a:ext cx="4904891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04891" h="6097">
                                <a:moveTo>
                                  <a:pt x="0" y="3048"/>
                                </a:moveTo>
                                <a:lnTo>
                                  <a:pt x="4904891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27" style="width:386.212pt;height:0.480042pt;mso-position-horizontal-relative:char;mso-position-vertical-relative:line" coordsize="49048,60">
                <v:shape id="Shape 5026" style="position:absolute;width:49048;height:60;left:0;top:0;" coordsize="4904891,6097" path="m0,3048l4904891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28F34AA7" w14:textId="3FA78F8F" w:rsidR="006372C5" w:rsidRDefault="00D96B3A">
      <w:pPr>
        <w:spacing w:after="589" w:line="265" w:lineRule="auto"/>
        <w:ind w:left="33" w:hanging="1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mail Address</w:t>
      </w:r>
      <w:r>
        <w:rPr>
          <w:noProof/>
        </w:rPr>
        <mc:AlternateContent>
          <mc:Choice Requires="wpg">
            <w:drawing>
              <wp:inline distT="0" distB="0" distL="0" distR="0" wp14:anchorId="2B086923" wp14:editId="7CB61AEF">
                <wp:extent cx="1844287" cy="6097"/>
                <wp:effectExtent l="0" t="0" r="0" b="0"/>
                <wp:docPr id="5029" name="Group 50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44287" cy="6097"/>
                          <a:chOff x="0" y="0"/>
                          <a:chExt cx="1844287" cy="6097"/>
                        </a:xfrm>
                      </wpg:grpSpPr>
                      <wps:wsp>
                        <wps:cNvPr id="5028" name="Shape 5028"/>
                        <wps:cNvSpPr/>
                        <wps:spPr>
                          <a:xfrm>
                            <a:off x="0" y="0"/>
                            <a:ext cx="1844287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44287" h="6097">
                                <a:moveTo>
                                  <a:pt x="0" y="3048"/>
                                </a:moveTo>
                                <a:lnTo>
                                  <a:pt x="1844287" y="3048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29" style="width:145.219pt;height:0.480042pt;mso-position-horizontal-relative:char;mso-position-vertical-relative:line" coordsize="18442,60">
                <v:shape id="Shape 5028" style="position:absolute;width:18442;height:60;left:0;top:0;" coordsize="1844287,6097" path="m0,3048l1844287,3048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</w:rPr>
        <w:t>Contact Telephone</w:t>
      </w:r>
      <w:r>
        <w:rPr>
          <w:noProof/>
        </w:rPr>
        <mc:AlternateContent>
          <mc:Choice Requires="wpg">
            <w:drawing>
              <wp:inline distT="0" distB="0" distL="0" distR="0" wp14:anchorId="71343E01" wp14:editId="7C3B9DE0">
                <wp:extent cx="2103403" cy="6097"/>
                <wp:effectExtent l="0" t="0" r="0" b="0"/>
                <wp:docPr id="5031" name="Group 50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03403" cy="6097"/>
                          <a:chOff x="0" y="0"/>
                          <a:chExt cx="2103403" cy="6097"/>
                        </a:xfrm>
                      </wpg:grpSpPr>
                      <wps:wsp>
                        <wps:cNvPr id="5030" name="Shape 5030"/>
                        <wps:cNvSpPr/>
                        <wps:spPr>
                          <a:xfrm>
                            <a:off x="0" y="0"/>
                            <a:ext cx="2103403" cy="6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03403" h="6097">
                                <a:moveTo>
                                  <a:pt x="0" y="3049"/>
                                </a:moveTo>
                                <a:lnTo>
                                  <a:pt x="2103403" y="3049"/>
                                </a:lnTo>
                              </a:path>
                            </a:pathLst>
                          </a:custGeom>
                          <a:ln w="6097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31" style="width:165.622pt;height:0.480042pt;mso-position-horizontal-relative:char;mso-position-vertical-relative:line" coordsize="21034,60">
                <v:shape id="Shape 5030" style="position:absolute;width:21034;height:60;left:0;top:0;" coordsize="2103403,6097" path="m0,3049l2103403,3049">
                  <v:stroke weight="0.48004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1A3B29EF" w14:textId="6AC46627" w:rsidR="00110491" w:rsidRDefault="00110491">
      <w:pPr>
        <w:spacing w:after="589" w:line="265" w:lineRule="auto"/>
        <w:ind w:left="33" w:hanging="10"/>
        <w:rPr>
          <w:rFonts w:ascii="Times New Roman" w:eastAsia="Times New Roman" w:hAnsi="Times New Roman" w:cs="Times New Roman"/>
        </w:rPr>
      </w:pPr>
    </w:p>
    <w:p w14:paraId="0B8FC614" w14:textId="30ACD228" w:rsidR="00110491" w:rsidRDefault="00110491">
      <w:pPr>
        <w:spacing w:after="589" w:line="265" w:lineRule="auto"/>
        <w:ind w:left="33" w:hanging="1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070D17" wp14:editId="16E73EA9">
                <wp:simplePos x="0" y="0"/>
                <wp:positionH relativeFrom="column">
                  <wp:posOffset>78105</wp:posOffset>
                </wp:positionH>
                <wp:positionV relativeFrom="paragraph">
                  <wp:posOffset>144780</wp:posOffset>
                </wp:positionV>
                <wp:extent cx="5709285" cy="1514475"/>
                <wp:effectExtent l="0" t="0" r="2476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9285" cy="1514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797E3F" w14:textId="584ED7FD" w:rsidR="00110491" w:rsidRDefault="00110491">
                            <w:r>
                              <w:t>Our contact details are as follows:</w:t>
                            </w:r>
                          </w:p>
                          <w:p w14:paraId="63C0F513" w14:textId="7081E942" w:rsidR="00110491" w:rsidRDefault="00110491">
                            <w:r>
                              <w:t>Lorna Moloney</w:t>
                            </w:r>
                          </w:p>
                          <w:p w14:paraId="42DE7B18" w14:textId="44069FD9" w:rsidR="00110491" w:rsidRDefault="00110491">
                            <w:r>
                              <w:t xml:space="preserve">Email: </w:t>
                            </w:r>
                            <w:hyperlink r:id="rId5" w:history="1">
                              <w:r w:rsidRPr="008E0D59">
                                <w:rPr>
                                  <w:rStyle w:val="Hyperlink"/>
                                </w:rPr>
                                <w:t>irishroots@clansandsurnames.com</w:t>
                              </w:r>
                            </w:hyperlink>
                          </w:p>
                          <w:p w14:paraId="1A3E2149" w14:textId="2F67EEA5" w:rsidR="00110491" w:rsidRDefault="00110491">
                            <w:r>
                              <w:t xml:space="preserve">Telephone </w:t>
                            </w:r>
                            <w:proofErr w:type="gramStart"/>
                            <w:r>
                              <w:t>number :</w:t>
                            </w:r>
                            <w:proofErr w:type="gramEnd"/>
                            <w:r>
                              <w:t xml:space="preserve"> 353 -85-8721184</w:t>
                            </w:r>
                          </w:p>
                          <w:p w14:paraId="413AEA63" w14:textId="783904D3" w:rsidR="00110491" w:rsidRDefault="00110491">
                            <w:r>
                              <w:t xml:space="preserve">Website: </w:t>
                            </w:r>
                            <w:hyperlink r:id="rId6" w:history="1">
                              <w:r w:rsidRPr="008E0D59">
                                <w:rPr>
                                  <w:rStyle w:val="Hyperlink"/>
                                </w:rPr>
                                <w:t>www.clansandsurnames.com</w:t>
                              </w:r>
                            </w:hyperlink>
                          </w:p>
                          <w:p w14:paraId="61E058AF" w14:textId="3E7B13AE" w:rsidR="00110491" w:rsidRDefault="00110491"/>
                          <w:p w14:paraId="12AECBF6" w14:textId="77777777" w:rsidR="00110491" w:rsidRDefault="001104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070D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.15pt;margin-top:11.4pt;width:449.55pt;height:119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" fillcolor="white [3201]" strokeweight=".5pt">
                <v:textbox>
                  <w:txbxContent>
                    <w:p w14:paraId="2B797E3F" w14:textId="584ED7FD" w:rsidR="00110491" w:rsidRDefault="00110491">
                      <w:r>
                        <w:t>Our contact details are as follows:</w:t>
                      </w:r>
                    </w:p>
                    <w:p w14:paraId="63C0F513" w14:textId="7081E942" w:rsidR="00110491" w:rsidRDefault="00110491">
                      <w:r>
                        <w:t>Lorna Moloney</w:t>
                      </w:r>
                    </w:p>
                    <w:p w14:paraId="42DE7B18" w14:textId="44069FD9" w:rsidR="00110491" w:rsidRDefault="00110491">
                      <w:r>
                        <w:t xml:space="preserve">Email: </w:t>
                      </w:r>
                      <w:hyperlink r:id="rId7" w:history="1">
                        <w:r w:rsidRPr="008E0D59">
                          <w:rPr>
                            <w:rStyle w:val="Hyperlink"/>
                          </w:rPr>
                          <w:t>irishroots@clansandsurnames.com</w:t>
                        </w:r>
                      </w:hyperlink>
                    </w:p>
                    <w:p w14:paraId="1A3E2149" w14:textId="2F67EEA5" w:rsidR="00110491" w:rsidRDefault="00110491">
                      <w:r>
                        <w:t xml:space="preserve">Telephone </w:t>
                      </w:r>
                      <w:proofErr w:type="gramStart"/>
                      <w:r>
                        <w:t>number :</w:t>
                      </w:r>
                      <w:proofErr w:type="gramEnd"/>
                      <w:r>
                        <w:t xml:space="preserve"> 353 -85-8721184</w:t>
                      </w:r>
                    </w:p>
                    <w:p w14:paraId="413AEA63" w14:textId="783904D3" w:rsidR="00110491" w:rsidRDefault="00110491">
                      <w:r>
                        <w:t xml:space="preserve">Website: </w:t>
                      </w:r>
                      <w:hyperlink r:id="rId8" w:history="1">
                        <w:r w:rsidRPr="008E0D59">
                          <w:rPr>
                            <w:rStyle w:val="Hyperlink"/>
                          </w:rPr>
                          <w:t>www.clansandsurnames.com</w:t>
                        </w:r>
                      </w:hyperlink>
                    </w:p>
                    <w:p w14:paraId="61E058AF" w14:textId="3E7B13AE" w:rsidR="00110491" w:rsidRDefault="00110491"/>
                    <w:p w14:paraId="12AECBF6" w14:textId="77777777" w:rsidR="00110491" w:rsidRDefault="00110491"/>
                  </w:txbxContent>
                </v:textbox>
              </v:shape>
            </w:pict>
          </mc:Fallback>
        </mc:AlternateContent>
      </w:r>
    </w:p>
    <w:p w14:paraId="3A394997" w14:textId="77777777" w:rsidR="00110491" w:rsidRDefault="00110491">
      <w:pPr>
        <w:spacing w:after="589" w:line="265" w:lineRule="auto"/>
        <w:ind w:left="33" w:hanging="10"/>
      </w:pPr>
    </w:p>
    <w:sectPr w:rsidR="00110491" w:rsidSect="00110491">
      <w:pgSz w:w="11920" w:h="16840"/>
      <w:pgMar w:top="2109" w:right="1426" w:bottom="2648" w:left="140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zMzNTOxsDSxtDBT0lEKTi0uzszPAykwrAUAyG9+SSwAAAA="/>
  </w:docVars>
  <w:rsids>
    <w:rsidRoot w:val="006372C5"/>
    <w:rsid w:val="00110491"/>
    <w:rsid w:val="006372C5"/>
    <w:rsid w:val="00D96B3A"/>
    <w:rsid w:val="00DD7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EE51A"/>
  <w15:docId w15:val="{1F083D12-45D9-4EA5-BC81-9315AD641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80"/>
      <w:ind w:left="2175"/>
      <w:outlineLvl w:val="0"/>
    </w:pPr>
    <w:rPr>
      <w:rFonts w:ascii="Times New Roman" w:eastAsia="Times New Roman" w:hAnsi="Times New Roman" w:cs="Times New Roman"/>
      <w:color w:val="000000"/>
      <w:sz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30"/>
    </w:rPr>
  </w:style>
  <w:style w:type="character" w:styleId="Hyperlink">
    <w:name w:val="Hyperlink"/>
    <w:basedOn w:val="DefaultParagraphFont"/>
    <w:uiPriority w:val="99"/>
    <w:unhideWhenUsed/>
    <w:rsid w:val="001104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4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lansandsurnames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irishroots@clansandsurnames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lansandsurnames.com" TargetMode="External"/><Relationship Id="rId5" Type="http://schemas.openxmlformats.org/officeDocument/2006/relationships/hyperlink" Target="mailto:irishroots@clansandsurnames.com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2</Words>
  <Characters>1270</Characters>
  <Application>Microsoft Office Word</Application>
  <DocSecurity>0</DocSecurity>
  <Lines>10</Lines>
  <Paragraphs>2</Paragraphs>
  <ScaleCrop>false</ScaleCrop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oney, Lorna</dc:creator>
  <cp:keywords/>
  <cp:lastModifiedBy>Moloney, Lorna</cp:lastModifiedBy>
  <cp:revision>2</cp:revision>
  <dcterms:created xsi:type="dcterms:W3CDTF">2021-11-24T23:05:00Z</dcterms:created>
  <dcterms:modified xsi:type="dcterms:W3CDTF">2021-11-24T23:05:00Z</dcterms:modified>
</cp:coreProperties>
</file>